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6FE85" w14:textId="53D6BC42" w:rsidR="00642085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Vilniaus universiteto </w:t>
      </w:r>
      <w:r w:rsidR="00D42633">
        <w:rPr>
          <w:rFonts w:ascii="Times New Roman" w:hAnsi="Times New Roman" w:cs="Times New Roman"/>
          <w:sz w:val="24"/>
          <w:szCs w:val="24"/>
        </w:rPr>
        <w:t xml:space="preserve">VU EVAF </w:t>
      </w:r>
      <w:r w:rsidRPr="006272B1">
        <w:rPr>
          <w:rFonts w:ascii="Times New Roman" w:hAnsi="Times New Roman" w:cs="Times New Roman"/>
          <w:sz w:val="24"/>
          <w:szCs w:val="24"/>
        </w:rPr>
        <w:t>rinkimų komisijai</w:t>
      </w:r>
    </w:p>
    <w:p w14:paraId="314EF5E1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3BA10E9" w14:textId="77777777" w:rsidR="00421AFA" w:rsidRDefault="00421AFA" w:rsidP="006272B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AŠYMAS </w:t>
      </w:r>
    </w:p>
    <w:p w14:paraId="3D3B901B" w14:textId="64EFEF3E" w:rsidR="006272B1" w:rsidRPr="006272B1" w:rsidRDefault="00421AFA" w:rsidP="006272B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ĖL REGISTRAVIMO</w:t>
      </w:r>
      <w:r w:rsidR="006272B1" w:rsidRPr="006272B1">
        <w:rPr>
          <w:rFonts w:ascii="Times New Roman" w:hAnsi="Times New Roman" w:cs="Times New Roman"/>
          <w:b/>
          <w:sz w:val="24"/>
          <w:szCs w:val="24"/>
        </w:rPr>
        <w:t xml:space="preserve"> KANDIDATU Į </w:t>
      </w:r>
      <w:r w:rsidR="006272B1">
        <w:rPr>
          <w:rFonts w:ascii="Times New Roman" w:hAnsi="Times New Roman" w:cs="Times New Roman"/>
          <w:b/>
          <w:sz w:val="24"/>
          <w:szCs w:val="24"/>
        </w:rPr>
        <w:t xml:space="preserve">VU </w:t>
      </w:r>
      <w:r w:rsidR="00D42633">
        <w:rPr>
          <w:rFonts w:ascii="Times New Roman" w:hAnsi="Times New Roman" w:cs="Times New Roman"/>
          <w:b/>
          <w:sz w:val="24"/>
          <w:szCs w:val="24"/>
        </w:rPr>
        <w:t>EVAF TARYBOS</w:t>
      </w:r>
      <w:r w:rsidR="006272B1" w:rsidRPr="006272B1">
        <w:rPr>
          <w:rFonts w:ascii="Times New Roman" w:hAnsi="Times New Roman" w:cs="Times New Roman"/>
          <w:b/>
          <w:sz w:val="24"/>
          <w:szCs w:val="24"/>
        </w:rPr>
        <w:t xml:space="preserve"> NARIUS </w:t>
      </w:r>
    </w:p>
    <w:p w14:paraId="31142DB5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6E2A40AF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 (Data)</w:t>
      </w:r>
    </w:p>
    <w:p w14:paraId="660061CC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>Vilnius</w:t>
      </w:r>
    </w:p>
    <w:p w14:paraId="37B4C26D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C9397FB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53A3D7E" w14:textId="3E188544" w:rsidR="006272B1" w:rsidRPr="006272B1" w:rsidRDefault="00421AFA" w:rsidP="006272B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ašau registruoti mane </w:t>
      </w:r>
      <w:r w:rsidR="006272B1" w:rsidRPr="006272B1">
        <w:rPr>
          <w:rFonts w:ascii="Times New Roman" w:hAnsi="Times New Roman" w:cs="Times New Roman"/>
          <w:sz w:val="24"/>
          <w:szCs w:val="24"/>
        </w:rPr>
        <w:t xml:space="preserve">kandidatu į Vilniaus universiteto </w:t>
      </w:r>
      <w:r w:rsidR="00D42633">
        <w:rPr>
          <w:rFonts w:ascii="Times New Roman" w:hAnsi="Times New Roman" w:cs="Times New Roman"/>
          <w:sz w:val="24"/>
          <w:szCs w:val="24"/>
        </w:rPr>
        <w:t>EVAF Tarybos narius ir įtraukt</w:t>
      </w:r>
      <w:r>
        <w:rPr>
          <w:rFonts w:ascii="Times New Roman" w:hAnsi="Times New Roman" w:cs="Times New Roman"/>
          <w:sz w:val="24"/>
          <w:szCs w:val="24"/>
        </w:rPr>
        <w:t>i</w:t>
      </w:r>
      <w:r w:rsidR="00D42633">
        <w:rPr>
          <w:rFonts w:ascii="Times New Roman" w:hAnsi="Times New Roman" w:cs="Times New Roman"/>
          <w:sz w:val="24"/>
          <w:szCs w:val="24"/>
        </w:rPr>
        <w:t xml:space="preserve"> į VU EVAF Tarybos narių </w:t>
      </w:r>
      <w:r w:rsidR="006272B1" w:rsidRPr="006272B1">
        <w:rPr>
          <w:rFonts w:ascii="Times New Roman" w:hAnsi="Times New Roman" w:cs="Times New Roman"/>
          <w:sz w:val="24"/>
          <w:szCs w:val="24"/>
        </w:rPr>
        <w:t>kandidatų sąraš</w:t>
      </w:r>
      <w:r w:rsidR="00D42633">
        <w:rPr>
          <w:rFonts w:ascii="Times New Roman" w:hAnsi="Times New Roman" w:cs="Times New Roman"/>
          <w:sz w:val="24"/>
          <w:szCs w:val="24"/>
        </w:rPr>
        <w:t>ą</w:t>
      </w:r>
      <w:r w:rsidR="006272B1" w:rsidRPr="006272B1">
        <w:rPr>
          <w:rFonts w:ascii="Times New Roman" w:hAnsi="Times New Roman" w:cs="Times New Roman"/>
          <w:sz w:val="24"/>
          <w:szCs w:val="24"/>
        </w:rPr>
        <w:t>.</w:t>
      </w:r>
    </w:p>
    <w:p w14:paraId="1655E54A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</w:p>
    <w:p w14:paraId="784A0B8A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</w:p>
    <w:p w14:paraId="4BA9AE29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</w:p>
    <w:p w14:paraId="478B2CA4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>________________________________________                                             _________</w:t>
      </w:r>
    </w:p>
    <w:p w14:paraId="413C6FF0" w14:textId="449E49BE" w:rsidR="006272B1" w:rsidRPr="006272B1" w:rsidRDefault="006272B1" w:rsidP="006272B1">
      <w:pPr>
        <w:rPr>
          <w:rFonts w:ascii="Times New Roman" w:hAnsi="Times New Roman" w:cs="Times New Roman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(Kandidato į VU </w:t>
      </w:r>
      <w:r w:rsidR="00D42633">
        <w:rPr>
          <w:rFonts w:ascii="Times New Roman" w:hAnsi="Times New Roman" w:cs="Times New Roman"/>
          <w:sz w:val="24"/>
          <w:szCs w:val="24"/>
        </w:rPr>
        <w:t xml:space="preserve">EVAF Tarybos </w:t>
      </w:r>
      <w:r w:rsidRPr="006272B1">
        <w:rPr>
          <w:rFonts w:ascii="Times New Roman" w:hAnsi="Times New Roman" w:cs="Times New Roman"/>
          <w:sz w:val="24"/>
          <w:szCs w:val="24"/>
        </w:rPr>
        <w:t xml:space="preserve"> narius  vardas, pavardė)                                                 (Paraša</w:t>
      </w:r>
      <w:r>
        <w:rPr>
          <w:rFonts w:ascii="Times New Roman" w:hAnsi="Times New Roman" w:cs="Times New Roman"/>
        </w:rPr>
        <w:t>s)</w:t>
      </w:r>
    </w:p>
    <w:sectPr w:rsidR="006272B1" w:rsidRPr="006272B1">
      <w:pgSz w:w="11906" w:h="16838"/>
      <w:pgMar w:top="1440" w:right="1440" w:bottom="1440" w:left="144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7Aws7AwNrU0MbJQ0lEKTi0uzszPAykwqgUApf1NnywAAAA="/>
  </w:docVars>
  <w:rsids>
    <w:rsidRoot w:val="006272B1"/>
    <w:rsid w:val="002F5449"/>
    <w:rsid w:val="00421AFA"/>
    <w:rsid w:val="006272B1"/>
    <w:rsid w:val="00642085"/>
    <w:rsid w:val="00D4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A4D5F"/>
  <w15:chartTrackingRefBased/>
  <w15:docId w15:val="{DB927AC5-9B66-4B59-84AD-2D88F59AE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U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myra Jucaitienė</dc:creator>
  <cp:keywords/>
  <dc:description/>
  <cp:lastModifiedBy>Arunas Burinskas</cp:lastModifiedBy>
  <cp:revision>3</cp:revision>
  <dcterms:created xsi:type="dcterms:W3CDTF">2022-11-09T09:54:00Z</dcterms:created>
  <dcterms:modified xsi:type="dcterms:W3CDTF">2022-11-09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7242fe61fb44f494b6fd4883730a656146e267bfe6b8f5348c8ad2f819431f</vt:lpwstr>
  </property>
</Properties>
</file>